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10F78" w14:textId="5362362E" w:rsidR="00D8238D" w:rsidRDefault="00177347" w:rsidP="00177347">
      <w:pPr>
        <w:pStyle w:val="Title"/>
        <w:jc w:val="center"/>
        <w:rPr>
          <w:u w:val="single"/>
        </w:rPr>
      </w:pPr>
      <w:r w:rsidRPr="00177347">
        <w:rPr>
          <w:u w:val="single"/>
        </w:rPr>
        <w:t>SMW Journal 2 Week 1</w:t>
      </w:r>
      <w:r w:rsidR="00FA369C">
        <w:rPr>
          <w:u w:val="single"/>
        </w:rPr>
        <w:t>1</w:t>
      </w:r>
    </w:p>
    <w:p w14:paraId="01622478" w14:textId="6D00E926" w:rsidR="00177347" w:rsidRDefault="00177347" w:rsidP="00177347">
      <w:pPr>
        <w:jc w:val="center"/>
      </w:pPr>
      <w:r>
        <w:t>Done by: Lee Yi Terng (1904189)</w:t>
      </w:r>
    </w:p>
    <w:p w14:paraId="56FD52F6" w14:textId="0233A1F5" w:rsidR="00177347" w:rsidRDefault="00177347" w:rsidP="00177347">
      <w:pPr>
        <w:jc w:val="center"/>
      </w:pPr>
      <w:r>
        <w:t xml:space="preserve">Class: DISM/FT/2A/04 | Date: </w:t>
      </w:r>
      <w:r w:rsidR="00BF2C75">
        <w:t>3</w:t>
      </w:r>
      <w:r w:rsidR="00BF2C75" w:rsidRPr="00BF2C75">
        <w:rPr>
          <w:vertAlign w:val="superscript"/>
        </w:rPr>
        <w:t>rd</w:t>
      </w:r>
      <w:r w:rsidR="00BF2C75">
        <w:t xml:space="preserve"> July 2020</w:t>
      </w:r>
    </w:p>
    <w:p w14:paraId="5CB12277" w14:textId="5EF462D6" w:rsidR="00177347" w:rsidRDefault="00177347" w:rsidP="00177347">
      <w:pPr>
        <w:jc w:val="center"/>
      </w:pPr>
      <w:r>
        <w:t>Submitted To: Ms Teo Seok Ling</w:t>
      </w:r>
    </w:p>
    <w:p w14:paraId="0B2947C7" w14:textId="1048F8C4" w:rsidR="00177347" w:rsidRDefault="00177347" w:rsidP="00177347">
      <w:pPr>
        <w:pStyle w:val="Heading1"/>
      </w:pPr>
      <w:r>
        <w:t>Topics Covered</w:t>
      </w:r>
    </w:p>
    <w:p w14:paraId="5A7C41D5" w14:textId="24348507" w:rsidR="007C10F8" w:rsidRDefault="005459CF" w:rsidP="007C10F8">
      <w:pPr>
        <w:pStyle w:val="ListParagraph"/>
        <w:numPr>
          <w:ilvl w:val="0"/>
          <w:numId w:val="2"/>
        </w:numPr>
      </w:pPr>
      <w:r>
        <w:t>Windows Server Update Services (WSUS)</w:t>
      </w:r>
    </w:p>
    <w:p w14:paraId="0DE020C2" w14:textId="598F2C78" w:rsidR="005459CF" w:rsidRDefault="00DB0974" w:rsidP="007C10F8">
      <w:pPr>
        <w:pStyle w:val="ListParagraph"/>
        <w:numPr>
          <w:ilvl w:val="0"/>
          <w:numId w:val="2"/>
        </w:numPr>
      </w:pPr>
      <w:r>
        <w:t>Patch Management Best Practices</w:t>
      </w:r>
    </w:p>
    <w:p w14:paraId="64A9D421" w14:textId="67027858" w:rsidR="00DB0974" w:rsidRPr="007C10F8" w:rsidRDefault="00DB0974" w:rsidP="007C10F8">
      <w:pPr>
        <w:pStyle w:val="ListParagraph"/>
        <w:numPr>
          <w:ilvl w:val="0"/>
          <w:numId w:val="2"/>
        </w:numPr>
      </w:pPr>
      <w:r>
        <w:t>Setting up WSUS for your domain</w:t>
      </w:r>
    </w:p>
    <w:p w14:paraId="0D09DE28" w14:textId="322913C6" w:rsidR="00177347" w:rsidRDefault="00DB0974" w:rsidP="00177347">
      <w:pPr>
        <w:pStyle w:val="Heading1"/>
      </w:pPr>
      <w:r>
        <w:t>Setting Up WSUS For Your Domain</w:t>
      </w:r>
    </w:p>
    <w:p w14:paraId="4E16A2B1" w14:textId="3E8A2751" w:rsidR="00C724D8" w:rsidRDefault="00696CD7" w:rsidP="00177347">
      <w:r>
        <w:t xml:space="preserve"> </w:t>
      </w:r>
      <w:r w:rsidR="005E7F78">
        <w:t xml:space="preserve">While doing Practical 5-3, step 7 included choosing an option of “Configure automatic updating”, with options from 2 to </w:t>
      </w:r>
      <w:r w:rsidR="004E1007">
        <w:t>4</w:t>
      </w:r>
      <w:r w:rsidR="005E7F78">
        <w:t>. I went to explore</w:t>
      </w:r>
      <w:r w:rsidR="00654D3A">
        <w:t xml:space="preserve"> the various options and learnt out what each </w:t>
      </w:r>
      <w:r w:rsidR="00A442E2">
        <w:t xml:space="preserve">option means. </w:t>
      </w:r>
      <w:r w:rsidR="005E7F78">
        <w:t xml:space="preserve"> </w:t>
      </w:r>
    </w:p>
    <w:p w14:paraId="3CB2A435" w14:textId="77777777" w:rsidR="006D3A77" w:rsidRDefault="006D3A77" w:rsidP="00177347">
      <w:r>
        <w:t>“2 – Notify for download and notify for install” will notify users when Windows Update finds updates that are ready for download. The user will then have the option to run Windows Update and download and install any available updates</w:t>
      </w:r>
    </w:p>
    <w:p w14:paraId="673E9986" w14:textId="77777777" w:rsidR="00043AC1" w:rsidRDefault="006D3A77" w:rsidP="00177347">
      <w:r>
        <w:t>“3 – Auto download and notify for install” is the default setting and</w:t>
      </w:r>
      <w:r w:rsidR="001E1C7D">
        <w:t xml:space="preserve"> allows </w:t>
      </w:r>
      <w:r w:rsidR="00043AC1">
        <w:t>Windows to find and download updates in the background. The user is not notified or interrupted during the process. They are only notified after updates are ready to install, the user can then run the installation.</w:t>
      </w:r>
    </w:p>
    <w:p w14:paraId="2BCAC591" w14:textId="77777777" w:rsidR="004E1007" w:rsidRDefault="00043AC1" w:rsidP="00177347">
      <w:r>
        <w:t xml:space="preserve">“4 – Auto download and schedule for install” </w:t>
      </w:r>
      <w:r w:rsidR="00B36589">
        <w:t>is where you can specify a default schedule or custom schedule to set all installations to happen at a certain time. This can be done using setting</w:t>
      </w:r>
      <w:r w:rsidR="004E1007">
        <w:t>s</w:t>
      </w:r>
      <w:r w:rsidR="00B36589">
        <w:t xml:space="preserve"> in the Group Policy assigned. </w:t>
      </w:r>
      <w:r w:rsidR="004E1007">
        <w:t>When updates require restarts, Windows restarts it automatically.</w:t>
      </w:r>
    </w:p>
    <w:p w14:paraId="26A07979" w14:textId="77777777" w:rsidR="004E1007" w:rsidRDefault="004E1007" w:rsidP="00177347"/>
    <w:p w14:paraId="02CB0F1A" w14:textId="6BE4CE68" w:rsidR="006D3A77" w:rsidRPr="00177347" w:rsidRDefault="004E1007" w:rsidP="00177347">
      <w:r>
        <w:t xml:space="preserve">These various options can be used in various scenarios that require them, allowing WSUS great flexibility to meet various needs and requirements of different organization and OUs. It is important to properly diagnose you infrastructure and decide the optimum selection for smooth and efficient updating and installation of patches. </w:t>
      </w:r>
      <w:r w:rsidR="006D3A77">
        <w:t xml:space="preserve"> </w:t>
      </w:r>
    </w:p>
    <w:sectPr w:rsidR="006D3A77" w:rsidRPr="001773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525F17"/>
    <w:multiLevelType w:val="hybridMultilevel"/>
    <w:tmpl w:val="07AA4DD4"/>
    <w:lvl w:ilvl="0" w:tplc="197E42E6">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71C741E6"/>
    <w:multiLevelType w:val="hybridMultilevel"/>
    <w:tmpl w:val="1BD61F44"/>
    <w:lvl w:ilvl="0" w:tplc="E0DCF628">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zIzNzA0tTQwNbVU0lEKTi0uzszPAykwrAUA7Uos3iwAAAA="/>
  </w:docVars>
  <w:rsids>
    <w:rsidRoot w:val="00177347"/>
    <w:rsid w:val="00043AC1"/>
    <w:rsid w:val="0016177A"/>
    <w:rsid w:val="00177347"/>
    <w:rsid w:val="001E1C7D"/>
    <w:rsid w:val="00356472"/>
    <w:rsid w:val="004E1007"/>
    <w:rsid w:val="005459CF"/>
    <w:rsid w:val="005E7F78"/>
    <w:rsid w:val="00654D3A"/>
    <w:rsid w:val="00696CD7"/>
    <w:rsid w:val="006D3A77"/>
    <w:rsid w:val="007B74D2"/>
    <w:rsid w:val="007C10F8"/>
    <w:rsid w:val="008C5323"/>
    <w:rsid w:val="00A442E2"/>
    <w:rsid w:val="00B36589"/>
    <w:rsid w:val="00BF2C75"/>
    <w:rsid w:val="00C2397C"/>
    <w:rsid w:val="00C724D8"/>
    <w:rsid w:val="00D8238D"/>
    <w:rsid w:val="00DB0974"/>
    <w:rsid w:val="00FA369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2A428"/>
  <w15:chartTrackingRefBased/>
  <w15:docId w15:val="{20C0F4D3-B8E1-4708-9B9C-814F77516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3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73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34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7734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773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54A6A37C083146ACF56626F1EE8410" ma:contentTypeVersion="13" ma:contentTypeDescription="Create a new document." ma:contentTypeScope="" ma:versionID="6c54fa7a2ce5dd2ba30a30b4fc145a5d">
  <xsd:schema xmlns:xsd="http://www.w3.org/2001/XMLSchema" xmlns:xs="http://www.w3.org/2001/XMLSchema" xmlns:p="http://schemas.microsoft.com/office/2006/metadata/properties" xmlns:ns3="7f855918-596d-45b1-ae85-946f2c09a2d6" xmlns:ns4="1c9eae21-ff40-44e2-9ec6-ef3753820440" targetNamespace="http://schemas.microsoft.com/office/2006/metadata/properties" ma:root="true" ma:fieldsID="e9a860e2923d997ab0e5d9ee08cad1c3" ns3:_="" ns4:_="">
    <xsd:import namespace="7f855918-596d-45b1-ae85-946f2c09a2d6"/>
    <xsd:import namespace="1c9eae21-ff40-44e2-9ec6-ef375382044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55918-596d-45b1-ae85-946f2c09a2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9eae21-ff40-44e2-9ec6-ef375382044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D8A3EF-827A-4CC2-AB99-6F4E2C4D05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A4172C-72CF-4C17-8081-24F8E4164682}">
  <ds:schemaRefs>
    <ds:schemaRef ds:uri="http://schemas.microsoft.com/sharepoint/v3/contenttype/forms"/>
  </ds:schemaRefs>
</ds:datastoreItem>
</file>

<file path=customXml/itemProps3.xml><?xml version="1.0" encoding="utf-8"?>
<ds:datastoreItem xmlns:ds="http://schemas.openxmlformats.org/officeDocument/2006/customXml" ds:itemID="{D07DACD1-887F-42BF-B896-6436F6AB64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55918-596d-45b1-ae85-946f2c09a2d6"/>
    <ds:schemaRef ds:uri="1c9eae21-ff40-44e2-9ec6-ef37538204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243</Words>
  <Characters>138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YI TERNG</dc:creator>
  <cp:keywords/>
  <dc:description/>
  <cp:lastModifiedBy>LEE YI TERNG</cp:lastModifiedBy>
  <cp:revision>19</cp:revision>
  <dcterms:created xsi:type="dcterms:W3CDTF">2020-06-27T01:59:00Z</dcterms:created>
  <dcterms:modified xsi:type="dcterms:W3CDTF">2020-07-0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4A6A37C083146ACF56626F1EE8410</vt:lpwstr>
  </property>
</Properties>
</file>